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7AFED" w14:textId="31E839C1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noProof/>
          <w:color w:val="000000"/>
          <w:sz w:val="36"/>
          <w:szCs w:val="36"/>
          <w:bdr w:val="none" w:sz="0" w:space="0" w:color="auto" w:frame="1"/>
        </w:rPr>
        <w:drawing>
          <wp:inline distT="0" distB="0" distL="0" distR="0" wp14:anchorId="12527177" wp14:editId="57429F5B">
            <wp:extent cx="1135380" cy="1036320"/>
            <wp:effectExtent l="0" t="0" r="7620" b="0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5252A" w14:textId="77777777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King Fahd University of Petroleum &amp; Minerals</w:t>
      </w:r>
    </w:p>
    <w:p w14:paraId="5EEF7EB8" w14:textId="77777777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Department of Information &amp; Computer Science</w:t>
      </w:r>
    </w:p>
    <w:p w14:paraId="24DD371B" w14:textId="77777777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 </w:t>
      </w:r>
    </w:p>
    <w:p w14:paraId="5597CD9D" w14:textId="4AD09025" w:rsidR="00730555" w:rsidRPr="00730555" w:rsidRDefault="00F25B64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Project </w:t>
      </w:r>
      <w:r w:rsidR="00730555"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for SWE 206</w:t>
      </w:r>
    </w:p>
    <w:p w14:paraId="1AEB6CFC" w14:textId="3E36C2D8" w:rsidR="00730555" w:rsidRDefault="00730555" w:rsidP="00F25B64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Term 211</w:t>
      </w:r>
    </w:p>
    <w:p w14:paraId="55DDA56B" w14:textId="32F3B524" w:rsidR="00F25B64" w:rsidRPr="00730555" w:rsidRDefault="00F25B64" w:rsidP="00F25B64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Phase</w:t>
      </w:r>
      <w:r w:rsidR="0079526B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I</w:t>
      </w:r>
    </w:p>
    <w:p w14:paraId="54C0BB57" w14:textId="77777777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Group 05</w:t>
      </w:r>
    </w:p>
    <w:p w14:paraId="00DFD080" w14:textId="77777777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Sec 52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94"/>
        <w:gridCol w:w="1460"/>
        <w:gridCol w:w="1851"/>
      </w:tblGrid>
      <w:tr w:rsidR="00730555" w:rsidRPr="00730555" w14:paraId="715E5848" w14:textId="77777777" w:rsidTr="00730555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E7473" w14:textId="77777777" w:rsidR="00730555" w:rsidRPr="00730555" w:rsidRDefault="00730555" w:rsidP="00730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30"/>
                <w:szCs w:val="30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D6313A" w14:textId="77777777" w:rsidR="00730555" w:rsidRPr="00730555" w:rsidRDefault="00730555" w:rsidP="00730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30"/>
                <w:szCs w:val="30"/>
              </w:rPr>
              <w:t>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2B4E0F" w14:textId="77777777" w:rsidR="00730555" w:rsidRPr="00730555" w:rsidRDefault="00730555" w:rsidP="00730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30"/>
                <w:szCs w:val="30"/>
              </w:rPr>
              <w:t>Contributions</w:t>
            </w:r>
          </w:p>
        </w:tc>
      </w:tr>
      <w:tr w:rsidR="00730555" w:rsidRPr="00730555" w14:paraId="26D813B9" w14:textId="77777777" w:rsidTr="00730555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DC342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BDULLAH NAWAR ALTOBAIT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E8939E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19510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3E9AC" w14:textId="43DE969B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30555" w:rsidRPr="00730555" w14:paraId="52BC5E2F" w14:textId="77777777" w:rsidTr="00730555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96870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OHAMMED AHMED AL-EAS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A86E6D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19713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107FE" w14:textId="0A3968A8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30555" w:rsidRPr="00730555" w14:paraId="7D2D2775" w14:textId="77777777" w:rsidTr="00730555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7612C8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OHAMMAD KHALID MULI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B571B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19485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094F1F" w14:textId="41BF3594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30555" w:rsidRPr="00730555" w14:paraId="146B3588" w14:textId="77777777" w:rsidTr="00730555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4FB37B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OHAMMAD SAHER ALSHAIRBENN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A558D1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19143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4D0951" w14:textId="0C1353BA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43C2711" w14:textId="449AC5CA" w:rsidR="00730555" w:rsidRDefault="00730555"/>
    <w:p w14:paraId="00A2AA28" w14:textId="77777777" w:rsidR="00730555" w:rsidRDefault="00730555">
      <w:r>
        <w:br w:type="page"/>
      </w:r>
    </w:p>
    <w:p w14:paraId="617C9FCD" w14:textId="654F2C75" w:rsidR="00730555" w:rsidRPr="00730555" w:rsidRDefault="00730555" w:rsidP="00730555">
      <w:pPr>
        <w:rPr>
          <w:sz w:val="32"/>
          <w:szCs w:val="32"/>
        </w:rPr>
      </w:pPr>
      <w:proofErr w:type="spellStart"/>
      <w:proofErr w:type="gramStart"/>
      <w:r w:rsidRPr="00730555">
        <w:rPr>
          <w:sz w:val="32"/>
          <w:szCs w:val="32"/>
        </w:rPr>
        <w:lastRenderedPageBreak/>
        <w:t>Non functional</w:t>
      </w:r>
      <w:proofErr w:type="spellEnd"/>
      <w:proofErr w:type="gramEnd"/>
      <w:r w:rsidRPr="00730555">
        <w:rPr>
          <w:sz w:val="32"/>
          <w:szCs w:val="32"/>
        </w:rPr>
        <w:t xml:space="preserve"> requirements</w:t>
      </w:r>
    </w:p>
    <w:p w14:paraId="77D4DAFC" w14:textId="77777777" w:rsidR="00730555" w:rsidRDefault="00730555" w:rsidP="00730555"/>
    <w:p w14:paraId="3BE1EBDC" w14:textId="5B3CC734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 system shall be easy to use</w:t>
      </w:r>
    </w:p>
    <w:p w14:paraId="65222991" w14:textId="01348722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 system must be responsive</w:t>
      </w:r>
    </w:p>
    <w:p w14:paraId="6AA186ED" w14:textId="2E7DE53D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 system must store the data safely in an `.xlsx` format</w:t>
      </w:r>
    </w:p>
    <w:p w14:paraId="51C2177A" w14:textId="52142D83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re can only be one instance of the system at any given moment</w:t>
      </w:r>
    </w:p>
    <w:p w14:paraId="386BCF79" w14:textId="199112F3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 system must be written in `java`, and the GUI is to be implemented in `</w:t>
      </w:r>
      <w:proofErr w:type="spellStart"/>
      <w:r w:rsidRPr="00F25B64">
        <w:rPr>
          <w:sz w:val="24"/>
          <w:szCs w:val="24"/>
        </w:rPr>
        <w:t>javaFX</w:t>
      </w:r>
      <w:proofErr w:type="spellEnd"/>
      <w:r w:rsidRPr="00F25B64">
        <w:rPr>
          <w:sz w:val="24"/>
          <w:szCs w:val="24"/>
        </w:rPr>
        <w:t>`.</w:t>
      </w:r>
    </w:p>
    <w:p w14:paraId="4BACF0B2" w14:textId="260BBFD4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 system should look appealing to the user</w:t>
      </w:r>
    </w:p>
    <w:p w14:paraId="51F56B2A" w14:textId="77777777" w:rsidR="00730555" w:rsidRDefault="00730555">
      <w:r>
        <w:br w:type="page"/>
      </w:r>
    </w:p>
    <w:p w14:paraId="7179033A" w14:textId="6F57F11C" w:rsidR="00730555" w:rsidRDefault="00730555" w:rsidP="00730555">
      <w:pPr>
        <w:rPr>
          <w:sz w:val="32"/>
          <w:szCs w:val="32"/>
        </w:rPr>
      </w:pPr>
      <w:r w:rsidRPr="00730555">
        <w:rPr>
          <w:sz w:val="32"/>
          <w:szCs w:val="32"/>
        </w:rPr>
        <w:lastRenderedPageBreak/>
        <w:t>Use case Diagram</w:t>
      </w:r>
    </w:p>
    <w:p w14:paraId="1BC9BCFB" w14:textId="40C74AEF" w:rsidR="00730555" w:rsidRDefault="00142852" w:rsidP="00730555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33B2CA01" wp14:editId="3ED91853">
            <wp:extent cx="5631180" cy="4711804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3526" cy="4722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A65FF" w14:textId="77777777" w:rsidR="00730555" w:rsidRDefault="00730555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A3620EC" w14:textId="1038C47B" w:rsidR="00730555" w:rsidRDefault="00730555" w:rsidP="00730555">
      <w:pPr>
        <w:rPr>
          <w:sz w:val="32"/>
          <w:szCs w:val="32"/>
        </w:rPr>
      </w:pPr>
      <w:r>
        <w:rPr>
          <w:sz w:val="32"/>
          <w:szCs w:val="32"/>
        </w:rPr>
        <w:lastRenderedPageBreak/>
        <w:t>Use case Description:</w:t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4A6E588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C761EF3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A8E26A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sz w:val="24"/>
              </w:rPr>
              <w:t>01.1</w:t>
            </w:r>
          </w:p>
        </w:tc>
      </w:tr>
      <w:tr w:rsidR="00730555" w:rsidRPr="00EB149F" w14:paraId="2330103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646BD76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62DF14DB" w14:textId="77777777" w:rsidR="00730555" w:rsidRPr="00730555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730555">
              <w:rPr>
                <w:rFonts w:ascii="Helvetica" w:hAnsi="Helvetica" w:cs="Helvetica"/>
                <w:sz w:val="22"/>
                <w:szCs w:val="22"/>
                <w:shd w:val="clear" w:color="auto" w:fill="F8F9FA"/>
              </w:rPr>
              <w:t>Prepare an Email Message</w:t>
            </w:r>
          </w:p>
        </w:tc>
      </w:tr>
      <w:tr w:rsidR="00730555" w:rsidRPr="00EB149F" w14:paraId="20D5F77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5EAF516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21C8FE1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36C7D168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AB9469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6BF7763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B830CDC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7D91271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44958F06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89CA1C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2EB1AA0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F7FA9F3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2FA79423" w14:textId="2E796BB6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s Team (primary) </w:t>
            </w:r>
          </w:p>
          <w:p w14:paraId="4AEAD9C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7C50600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0D54069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4014E2D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285228D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281A0C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3202967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72948FD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2F5BE5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5894ABBB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5A8D1CB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F055BD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860389A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2E6836A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2421621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BA02EC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492FC9FC" w14:textId="77777777" w:rsidR="00E54CE0" w:rsidRDefault="00730555" w:rsidP="00E54CE0">
            <w:pPr>
              <w:pStyle w:val="ListParagraph"/>
              <w:numPr>
                <w:ilvl w:val="0"/>
                <w:numId w:val="21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 xml:space="preserve">The user Chooses a competition          </w:t>
            </w:r>
          </w:p>
          <w:p w14:paraId="3FDA769D" w14:textId="77777777" w:rsidR="00E54CE0" w:rsidRDefault="00730555" w:rsidP="00E54CE0">
            <w:pPr>
              <w:pStyle w:val="ListParagraph"/>
              <w:numPr>
                <w:ilvl w:val="0"/>
                <w:numId w:val="21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 xml:space="preserve">The user Clicks on send email </w:t>
            </w:r>
          </w:p>
          <w:p w14:paraId="0B2F57A5" w14:textId="0085A24B" w:rsidR="00730555" w:rsidRPr="00E54CE0" w:rsidRDefault="00730555" w:rsidP="00E54CE0">
            <w:pPr>
              <w:pStyle w:val="ListParagraph"/>
              <w:numPr>
                <w:ilvl w:val="0"/>
                <w:numId w:val="21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 xml:space="preserve">The user's default email client is opened with the necessary information filled out.  </w:t>
            </w:r>
          </w:p>
        </w:tc>
      </w:tr>
      <w:tr w:rsidR="00730555" w:rsidRPr="00EB149F" w14:paraId="37C952C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C57CAE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3F0ED9E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0F5423E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17A2F94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078027F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user has no default email client</w:t>
            </w:r>
          </w:p>
          <w:p w14:paraId="5A8926F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Inform the user that the system has failed to detect his or her default</w:t>
            </w:r>
          </w:p>
          <w:p w14:paraId="5AA8801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email client.</w:t>
            </w:r>
          </w:p>
          <w:p w14:paraId="0D479CB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1890FE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9F2EFD9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67E82CE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510E6D6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923874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23486F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42B388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130A7808" w14:textId="77777777" w:rsidR="00730555" w:rsidRPr="00EB149F" w:rsidRDefault="00730555" w:rsidP="00730555"/>
    <w:p w14:paraId="13AB8355" w14:textId="77777777" w:rsidR="00730555" w:rsidRPr="00EB149F" w:rsidRDefault="00730555" w:rsidP="00730555"/>
    <w:p w14:paraId="35D9FEBD" w14:textId="77777777" w:rsidR="00730555" w:rsidRPr="00EB149F" w:rsidRDefault="00730555" w:rsidP="00730555"/>
    <w:p w14:paraId="070E6E9B" w14:textId="77777777" w:rsidR="00730555" w:rsidRPr="00EB149F" w:rsidRDefault="00730555" w:rsidP="00730555"/>
    <w:p w14:paraId="4FB5F0E5" w14:textId="77777777" w:rsidR="00730555" w:rsidRPr="00EB149F" w:rsidRDefault="00730555" w:rsidP="00730555"/>
    <w:p w14:paraId="11E77110" w14:textId="77777777" w:rsidR="00730555" w:rsidRPr="00EB149F" w:rsidRDefault="00730555" w:rsidP="00730555"/>
    <w:p w14:paraId="76E92D8E" w14:textId="77777777" w:rsidR="00730555" w:rsidRPr="00EB149F" w:rsidRDefault="00730555" w:rsidP="00730555"/>
    <w:p w14:paraId="6A858A02" w14:textId="77777777" w:rsidR="00730555" w:rsidRPr="00EB149F" w:rsidRDefault="00730555" w:rsidP="00730555"/>
    <w:p w14:paraId="6C07D44E" w14:textId="3EFC0449" w:rsidR="00730555" w:rsidRDefault="00730555" w:rsidP="00730555"/>
    <w:p w14:paraId="653D3477" w14:textId="77777777" w:rsidR="005776F4" w:rsidRPr="00EB149F" w:rsidRDefault="005776F4" w:rsidP="00730555"/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7A8ABDA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368A7CE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60FA39D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sz w:val="24"/>
              </w:rPr>
              <w:t>02.1</w:t>
            </w:r>
          </w:p>
        </w:tc>
      </w:tr>
      <w:tr w:rsidR="00730555" w:rsidRPr="00EB149F" w14:paraId="1C67B9E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79BB9B7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6C3084E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Browse competition website</w:t>
            </w:r>
          </w:p>
        </w:tc>
      </w:tr>
      <w:tr w:rsidR="00730555" w:rsidRPr="00EB149F" w14:paraId="220055A2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253DC6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763B8DE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65BF7DA7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7E446C6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53FA1637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1E1FEF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560039A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61AFA9C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B115BC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39B6184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C3315AC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0ED32B39" w14:textId="011C1C61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s Team (primary) </w:t>
            </w:r>
          </w:p>
          <w:p w14:paraId="562DE4F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467B4972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9CEEE68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329CDA9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2FD3134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2BD6BCA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37DCE1E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30E88F6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F96F8F6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6DD9C65D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569BC52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700EDE1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4D1B7B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5C81866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06C1E00F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56BC233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03E0D809" w14:textId="77777777" w:rsidR="00E54CE0" w:rsidRDefault="00730555" w:rsidP="00E54CE0">
            <w:pPr>
              <w:pStyle w:val="ListParagraph"/>
              <w:numPr>
                <w:ilvl w:val="0"/>
                <w:numId w:val="20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>the user chooses a competition</w:t>
            </w:r>
          </w:p>
          <w:p w14:paraId="6D91F190" w14:textId="77777777" w:rsidR="00E54CE0" w:rsidRDefault="00730555" w:rsidP="00E54CE0">
            <w:pPr>
              <w:pStyle w:val="ListParagraph"/>
              <w:numPr>
                <w:ilvl w:val="0"/>
                <w:numId w:val="20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>the user clicks on browse website</w:t>
            </w:r>
          </w:p>
          <w:p w14:paraId="277D2359" w14:textId="7558DFE3" w:rsidR="00730555" w:rsidRPr="00E54CE0" w:rsidRDefault="00730555" w:rsidP="00E54CE0">
            <w:pPr>
              <w:pStyle w:val="ListParagraph"/>
              <w:numPr>
                <w:ilvl w:val="0"/>
                <w:numId w:val="20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 xml:space="preserve">built in browser should </w:t>
            </w:r>
            <w:proofErr w:type="gramStart"/>
            <w:r w:rsidRPr="00E54CE0">
              <w:rPr>
                <w:rFonts w:ascii="Arial" w:eastAsia="Arial" w:hAnsi="Arial"/>
                <w:sz w:val="21"/>
              </w:rPr>
              <w:t>open up</w:t>
            </w:r>
            <w:proofErr w:type="gramEnd"/>
            <w:r w:rsidRPr="00E54CE0">
              <w:rPr>
                <w:rFonts w:ascii="Arial" w:eastAsia="Arial" w:hAnsi="Arial"/>
                <w:sz w:val="21"/>
              </w:rPr>
              <w:t xml:space="preserve"> viewing the competition website</w:t>
            </w:r>
          </w:p>
        </w:tc>
      </w:tr>
      <w:tr w:rsidR="00730555" w:rsidRPr="00EB149F" w14:paraId="729874A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6BD40F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35713ECF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competition has no available website</w:t>
            </w:r>
          </w:p>
          <w:p w14:paraId="54835C32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Inform the user that no website is associated with the selected</w:t>
            </w:r>
          </w:p>
          <w:p w14:paraId="4E74D191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competition</w:t>
            </w:r>
          </w:p>
        </w:tc>
      </w:tr>
      <w:tr w:rsidR="00730555" w:rsidRPr="00EB149F" w14:paraId="70E2C00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DBF0CDE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055D8C7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6F54A2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5EE47C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614478C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1ADA622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0520F76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B2B03BA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4C3AC19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5CC0CDF6" w14:textId="77777777" w:rsidR="00730555" w:rsidRPr="00EB149F" w:rsidRDefault="00730555" w:rsidP="00730555"/>
    <w:p w14:paraId="6BAA4D80" w14:textId="77777777" w:rsidR="00730555" w:rsidRPr="00EB149F" w:rsidRDefault="00730555" w:rsidP="00730555"/>
    <w:p w14:paraId="7F6C205B" w14:textId="77777777" w:rsidR="00730555" w:rsidRPr="00EB149F" w:rsidRDefault="00730555" w:rsidP="00730555">
      <w:r w:rsidRPr="00EB149F"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26BD381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22242C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2769F3D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3.1</w:t>
            </w:r>
          </w:p>
        </w:tc>
      </w:tr>
      <w:tr w:rsidR="00730555" w:rsidRPr="00EB149F" w14:paraId="428B042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41D4C74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330ADB4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Add a competition</w:t>
            </w:r>
          </w:p>
        </w:tc>
      </w:tr>
      <w:tr w:rsidR="00730555" w:rsidRPr="00EB149F" w14:paraId="5856168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A2BA323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271E546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5199A3DA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0E2FBC4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13755F7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9AC129C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5952E06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5B76F73A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7DF74DE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060710E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8DCB832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669306B7" w14:textId="6F894B56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s Team (primary) </w:t>
            </w:r>
          </w:p>
          <w:p w14:paraId="31758F4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7874207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82053E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6B3F5A3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6ECC7C3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A0EF35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4A991BC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5C2B605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5C5FD4F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07938383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4128FAD4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061D9B46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71CEFB0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7C23D7E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B19F71F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8DA7950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306CC456" w14:textId="25EE4CBC" w:rsidR="00730555" w:rsidRPr="00E54CE0" w:rsidRDefault="00730555" w:rsidP="00E54CE0">
            <w:pPr>
              <w:pStyle w:val="ListParagraph"/>
              <w:numPr>
                <w:ilvl w:val="0"/>
                <w:numId w:val="18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>The user clicks on the add competition button</w:t>
            </w:r>
          </w:p>
          <w:p w14:paraId="6D4713B7" w14:textId="77777777" w:rsidR="00E54CE0" w:rsidRDefault="00730555" w:rsidP="00E54CE0">
            <w:pPr>
              <w:pStyle w:val="ListParagraph"/>
              <w:numPr>
                <w:ilvl w:val="0"/>
                <w:numId w:val="18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>The user is prompted to enter the name, date, and the information of the</w:t>
            </w:r>
            <w:r w:rsidR="00E54CE0">
              <w:rPr>
                <w:rFonts w:ascii="Arial" w:eastAsia="Arial" w:hAnsi="Arial"/>
                <w:sz w:val="21"/>
              </w:rPr>
              <w:t xml:space="preserve"> </w:t>
            </w:r>
            <w:r w:rsidRPr="00E54CE0">
              <w:rPr>
                <w:rFonts w:ascii="Arial" w:eastAsia="Arial" w:hAnsi="Arial"/>
                <w:sz w:val="21"/>
              </w:rPr>
              <w:t>students participating in the competition</w:t>
            </w:r>
          </w:p>
          <w:p w14:paraId="2749BBA4" w14:textId="77777777" w:rsidR="00E54CE0" w:rsidRDefault="00730555" w:rsidP="00E54CE0">
            <w:pPr>
              <w:pStyle w:val="ListParagraph"/>
              <w:numPr>
                <w:ilvl w:val="0"/>
                <w:numId w:val="18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>The user clicks OK</w:t>
            </w:r>
          </w:p>
          <w:p w14:paraId="472B6C85" w14:textId="77777777" w:rsidR="00E54CE0" w:rsidRDefault="00730555" w:rsidP="00E54CE0">
            <w:pPr>
              <w:pStyle w:val="ListParagraph"/>
              <w:numPr>
                <w:ilvl w:val="0"/>
                <w:numId w:val="18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 xml:space="preserve">The system adds the competition and </w:t>
            </w:r>
            <w:proofErr w:type="gramStart"/>
            <w:r w:rsidRPr="00E54CE0">
              <w:rPr>
                <w:rFonts w:ascii="Arial" w:eastAsia="Arial" w:hAnsi="Arial"/>
                <w:sz w:val="21"/>
              </w:rPr>
              <w:t>all of</w:t>
            </w:r>
            <w:proofErr w:type="gramEnd"/>
            <w:r w:rsidRPr="00E54CE0">
              <w:rPr>
                <w:rFonts w:ascii="Arial" w:eastAsia="Arial" w:hAnsi="Arial"/>
                <w:sz w:val="21"/>
              </w:rPr>
              <w:t xml:space="preserve"> its related information</w:t>
            </w:r>
          </w:p>
          <w:p w14:paraId="1B1A944B" w14:textId="77777777" w:rsidR="00E54CE0" w:rsidRDefault="00730555" w:rsidP="00E54CE0">
            <w:pPr>
              <w:pStyle w:val="ListParagraph"/>
              <w:numPr>
                <w:ilvl w:val="0"/>
                <w:numId w:val="18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>The user clicks save</w:t>
            </w:r>
          </w:p>
          <w:p w14:paraId="3FF1D234" w14:textId="177C6AD1" w:rsidR="00730555" w:rsidRPr="00E54CE0" w:rsidRDefault="00730555" w:rsidP="00E54CE0">
            <w:pPr>
              <w:pStyle w:val="ListParagraph"/>
              <w:numPr>
                <w:ilvl w:val="0"/>
                <w:numId w:val="18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 xml:space="preserve"> The entered data is stored in the data file.</w:t>
            </w:r>
          </w:p>
        </w:tc>
      </w:tr>
      <w:tr w:rsidR="00730555" w:rsidRPr="00EB149F" w14:paraId="78CCFB8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E2A3F1E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65C46073" w14:textId="77777777" w:rsidR="00730555" w:rsidRPr="00232F2A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>1</w:t>
            </w:r>
            <w:r w:rsidRPr="00232F2A">
              <w:rPr>
                <w:rFonts w:ascii="Arial" w:eastAsia="Arial" w:hAnsi="Arial"/>
                <w:sz w:val="21"/>
              </w:rPr>
              <w:t>. The user enters invalid or missing information.</w:t>
            </w:r>
          </w:p>
          <w:p w14:paraId="39B5140A" w14:textId="77777777" w:rsidR="00730555" w:rsidRPr="00E87F53" w:rsidRDefault="00730555" w:rsidP="00730555">
            <w:pPr>
              <w:pStyle w:val="ListParagraph"/>
              <w:numPr>
                <w:ilvl w:val="0"/>
                <w:numId w:val="1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232F2A">
              <w:rPr>
                <w:rFonts w:ascii="Arial" w:eastAsia="Arial" w:hAnsi="Arial"/>
                <w:sz w:val="21"/>
              </w:rPr>
              <w:t xml:space="preserve"> </w:t>
            </w:r>
            <w:r w:rsidRPr="00EB149F">
              <w:rPr>
                <w:rFonts w:ascii="Arial" w:eastAsia="Arial" w:hAnsi="Arial"/>
                <w:sz w:val="21"/>
              </w:rPr>
              <w:t xml:space="preserve">The system informs the user about the missing information, and asks </w:t>
            </w:r>
            <w:r w:rsidRPr="00E87F53">
              <w:rPr>
                <w:rFonts w:ascii="Arial" w:eastAsia="Arial" w:hAnsi="Arial"/>
                <w:sz w:val="21"/>
              </w:rPr>
              <w:t xml:space="preserve">   </w:t>
            </w:r>
          </w:p>
          <w:p w14:paraId="72CE8B9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 xml:space="preserve">          </w:t>
            </w:r>
            <w:r w:rsidRPr="00EB149F">
              <w:rPr>
                <w:rFonts w:ascii="Arial" w:eastAsia="Arial" w:hAnsi="Arial"/>
                <w:sz w:val="21"/>
              </w:rPr>
              <w:t>him or her to try again.</w:t>
            </w:r>
          </w:p>
        </w:tc>
      </w:tr>
      <w:tr w:rsidR="00730555" w:rsidRPr="00EB149F" w14:paraId="7E1EC62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ADAAA1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61BBD672" w14:textId="77777777" w:rsidR="00730555" w:rsidRPr="00E87F53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4DBE9E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DA3BD58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0DA3E5C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63B2290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232D126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3A9E56A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7D2F5D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13275A67" w14:textId="77777777" w:rsidR="00730555" w:rsidRPr="00EB149F" w:rsidRDefault="00730555" w:rsidP="00730555"/>
    <w:p w14:paraId="67C3CD40" w14:textId="77777777" w:rsidR="00730555" w:rsidRPr="00EB149F" w:rsidRDefault="00730555" w:rsidP="00730555">
      <w:r w:rsidRPr="00EB149F"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3FAA576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DA5F40E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29094D4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4.1</w:t>
            </w:r>
          </w:p>
        </w:tc>
      </w:tr>
      <w:tr w:rsidR="00730555" w:rsidRPr="00EB149F" w14:paraId="77A152D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4E77105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3DE7908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Edit competition information</w:t>
            </w:r>
          </w:p>
        </w:tc>
      </w:tr>
      <w:tr w:rsidR="00730555" w:rsidRPr="00EB149F" w14:paraId="194759A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2F4690A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756E513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242E87B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81A6FF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3C18683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14781E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0F5089F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1FCA726C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49465F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1B4EB4F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F628AEE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52787F7C" w14:textId="632A79A3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s Team (primary) </w:t>
            </w:r>
          </w:p>
          <w:p w14:paraId="73BFACA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55DF7EA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5815A26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3E6C254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386E9A8F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A0A55F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799085E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097B2C7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62C221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662574EB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4603590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56D9C2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565EA02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41CF3694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22FDEC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90CCD4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6D36D230" w14:textId="0B78ADBA" w:rsidR="00611152" w:rsidRPr="00E54CE0" w:rsidRDefault="00730555" w:rsidP="00E54CE0">
            <w:pPr>
              <w:pStyle w:val="ListParagraph"/>
              <w:numPr>
                <w:ilvl w:val="0"/>
                <w:numId w:val="16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>The user chooses competition from the competitions list.</w:t>
            </w:r>
          </w:p>
          <w:p w14:paraId="7DE41613" w14:textId="7BDECBA3" w:rsidR="00730555" w:rsidRPr="00E54CE0" w:rsidRDefault="00730555" w:rsidP="00E54CE0">
            <w:pPr>
              <w:pStyle w:val="ListParagraph"/>
              <w:numPr>
                <w:ilvl w:val="0"/>
                <w:numId w:val="16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54CE0">
              <w:rPr>
                <w:rFonts w:ascii="Arial" w:eastAsia="Arial" w:hAnsi="Arial"/>
                <w:sz w:val="21"/>
              </w:rPr>
              <w:t>The user clicks on the edit button</w:t>
            </w:r>
          </w:p>
        </w:tc>
      </w:tr>
      <w:tr w:rsidR="00730555" w:rsidRPr="00EB149F" w14:paraId="64576CF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1812B5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036970C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user removes required information</w:t>
            </w:r>
          </w:p>
          <w:p w14:paraId="7F18E5B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The system refuses to save the changes, unless the user enters valid</w:t>
            </w:r>
          </w:p>
          <w:p w14:paraId="7930E894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information</w:t>
            </w:r>
          </w:p>
        </w:tc>
      </w:tr>
      <w:tr w:rsidR="00730555" w:rsidRPr="00EB149F" w14:paraId="5DF51B0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8FC8C5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5BA18195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2401422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F19C218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3A37C63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08BB3DD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2087294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F512A94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27DB3B8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7C480320" w14:textId="77777777" w:rsidR="00730555" w:rsidRDefault="00730555" w:rsidP="00730555"/>
    <w:p w14:paraId="71ACDD81" w14:textId="77777777" w:rsidR="00730555" w:rsidRDefault="00730555" w:rsidP="00730555"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1A57EB3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FBA99D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04ADCB2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>
              <w:rPr>
                <w:rFonts w:ascii="Arial" w:eastAsia="Arial" w:hAnsi="Arial"/>
                <w:sz w:val="21"/>
              </w:rPr>
              <w:t>5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730555" w:rsidRPr="00EB149F" w14:paraId="6A04FB5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9E77878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0005651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Remove a competition</w:t>
            </w:r>
          </w:p>
        </w:tc>
      </w:tr>
      <w:tr w:rsidR="00730555" w:rsidRPr="00EB149F" w14:paraId="68168C73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C2B822A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0C2D5E2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4380B56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BBD4BE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38C9FFC7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4171150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43FFF55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4D74DFAE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17B5E97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7FC3BD4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86639B4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44C08203" w14:textId="2BE09E6D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s Team (primary) </w:t>
            </w:r>
          </w:p>
          <w:p w14:paraId="28487BD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019A964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340FBE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3F0D705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40179B2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283631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257CCED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7B99EEC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4A91514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459A8EDC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55676BA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F0E18F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B6A7E4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1F7BE50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0DF5FF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AE03990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570CF299" w14:textId="59CD77C4" w:rsidR="00730555" w:rsidRPr="00927DAA" w:rsidRDefault="00730555" w:rsidP="00927DAA">
            <w:pPr>
              <w:pStyle w:val="ListParagraph"/>
              <w:numPr>
                <w:ilvl w:val="0"/>
                <w:numId w:val="14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927DAA">
              <w:rPr>
                <w:rFonts w:ascii="Arial" w:eastAsia="Arial" w:hAnsi="Arial"/>
                <w:sz w:val="21"/>
              </w:rPr>
              <w:t>The user clicks on the delete button</w:t>
            </w:r>
          </w:p>
          <w:p w14:paraId="3CF5E859" w14:textId="493695F7" w:rsidR="00730555" w:rsidRPr="00927DAA" w:rsidRDefault="00730555" w:rsidP="00927DAA">
            <w:pPr>
              <w:pStyle w:val="ListParagraph"/>
              <w:numPr>
                <w:ilvl w:val="0"/>
                <w:numId w:val="14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927DAA">
              <w:rPr>
                <w:rFonts w:ascii="Arial" w:eastAsia="Arial" w:hAnsi="Arial"/>
                <w:sz w:val="21"/>
              </w:rPr>
              <w:t xml:space="preserve">The competition is removed from the system, and will no longer be </w:t>
            </w:r>
            <w:proofErr w:type="gramStart"/>
            <w:r w:rsidRPr="00927DAA">
              <w:rPr>
                <w:rFonts w:ascii="Arial" w:eastAsia="Arial" w:hAnsi="Arial"/>
                <w:sz w:val="21"/>
              </w:rPr>
              <w:t>stored  once</w:t>
            </w:r>
            <w:proofErr w:type="gramEnd"/>
            <w:r w:rsidRPr="00927DAA">
              <w:rPr>
                <w:rFonts w:ascii="Arial" w:eastAsia="Arial" w:hAnsi="Arial"/>
                <w:sz w:val="21"/>
              </w:rPr>
              <w:t xml:space="preserve"> the user clicks on save.</w:t>
            </w:r>
          </w:p>
        </w:tc>
      </w:tr>
      <w:tr w:rsidR="00730555" w:rsidRPr="00EB149F" w14:paraId="2367C2F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4718B6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22FEC8BD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6F712A7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EAF626F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09601AF6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FB40BE6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F936ED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2610876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6327249A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80277C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9395C3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5894300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21B99F81" w14:textId="77777777" w:rsidR="00730555" w:rsidRDefault="00730555" w:rsidP="00730555"/>
    <w:p w14:paraId="6928D0A8" w14:textId="77777777" w:rsidR="00730555" w:rsidRDefault="00730555" w:rsidP="00730555"/>
    <w:p w14:paraId="5DD9B118" w14:textId="77777777" w:rsidR="00730555" w:rsidRDefault="00730555" w:rsidP="00730555"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796E0CE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36BCD6C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59B46AB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>
              <w:rPr>
                <w:rFonts w:ascii="Arial" w:eastAsia="Arial" w:hAnsi="Arial"/>
                <w:sz w:val="21"/>
              </w:rPr>
              <w:t>6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730555" w:rsidRPr="00EB149F" w14:paraId="7CE489F3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DF2A6E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30F9DEC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Arial" w:eastAsia="Arial" w:hAnsi="Arial"/>
                <w:sz w:val="21"/>
              </w:rPr>
              <w:t>View</w:t>
            </w:r>
            <w:r w:rsidRPr="00EB149F">
              <w:rPr>
                <w:rFonts w:ascii="Arial" w:eastAsia="Arial" w:hAnsi="Arial"/>
                <w:sz w:val="21"/>
              </w:rPr>
              <w:t xml:space="preserve"> competition</w:t>
            </w:r>
          </w:p>
        </w:tc>
      </w:tr>
      <w:tr w:rsidR="00730555" w:rsidRPr="00EB149F" w14:paraId="530DFBF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68D33AC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52044C3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09EBAD33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160364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0F3A2C2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A88B801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4A07E6D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2C2E9B58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130A5A6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733DADA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5BCCA1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76A243E6" w14:textId="584A0CF9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s Team (primary) </w:t>
            </w:r>
          </w:p>
          <w:p w14:paraId="4A13C37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1316E01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03CA7B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51FA86E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4460B0A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FA03383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6FE5224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6BFD6047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C6676D9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11EA3DCC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6251823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EAD3BC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2637E00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6DE5A9BA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2C2705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6DB413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7A1856AF" w14:textId="1EF326AA" w:rsidR="00730555" w:rsidRPr="00927DAA" w:rsidRDefault="00730555" w:rsidP="00927DAA">
            <w:pPr>
              <w:pStyle w:val="ListParagraph"/>
              <w:numPr>
                <w:ilvl w:val="0"/>
                <w:numId w:val="12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927DAA">
              <w:rPr>
                <w:rFonts w:ascii="Arial" w:eastAsia="Arial" w:hAnsi="Arial"/>
                <w:sz w:val="21"/>
              </w:rPr>
              <w:t xml:space="preserve">The user clicks on a competition to view </w:t>
            </w:r>
            <w:proofErr w:type="gramStart"/>
            <w:r w:rsidRPr="00927DAA">
              <w:rPr>
                <w:rFonts w:ascii="Arial" w:eastAsia="Arial" w:hAnsi="Arial"/>
                <w:sz w:val="21"/>
              </w:rPr>
              <w:t>all of</w:t>
            </w:r>
            <w:proofErr w:type="gramEnd"/>
            <w:r w:rsidRPr="00927DAA">
              <w:rPr>
                <w:rFonts w:ascii="Arial" w:eastAsia="Arial" w:hAnsi="Arial"/>
                <w:sz w:val="21"/>
              </w:rPr>
              <w:t xml:space="preserve"> its associated information.</w:t>
            </w:r>
            <w:r w:rsidR="00927DAA">
              <w:rPr>
                <w:rFonts w:ascii="Arial" w:eastAsia="Arial" w:hAnsi="Arial"/>
                <w:sz w:val="21"/>
              </w:rPr>
              <w:br/>
            </w:r>
            <w:r w:rsidRPr="00927DAA">
              <w:rPr>
                <w:rFonts w:ascii="Arial" w:eastAsia="Arial" w:hAnsi="Arial"/>
                <w:sz w:val="21"/>
              </w:rPr>
              <w:t>The information includes: The students / teams participating in the competition, the competition due date, and competition website, and the</w:t>
            </w:r>
            <w:r w:rsidR="00927DAA">
              <w:rPr>
                <w:rFonts w:ascii="Arial" w:eastAsia="Arial" w:hAnsi="Arial"/>
                <w:sz w:val="21"/>
              </w:rPr>
              <w:t xml:space="preserve"> </w:t>
            </w:r>
            <w:r w:rsidRPr="00927DAA">
              <w:rPr>
                <w:rFonts w:ascii="Arial" w:eastAsia="Arial" w:hAnsi="Arial"/>
                <w:sz w:val="21"/>
              </w:rPr>
              <w:t>competition description.</w:t>
            </w:r>
          </w:p>
        </w:tc>
      </w:tr>
      <w:tr w:rsidR="00730555" w:rsidRPr="00EB149F" w14:paraId="680F066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85D4BC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3E308FF2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77F1B6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375DFA2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7C111C7E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2FD8541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24A8A7F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20AFE25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168AB99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5CBE276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2EDF47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DC7671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49BB8662" w14:textId="77777777" w:rsidR="00730555" w:rsidRDefault="00730555" w:rsidP="00730555"/>
    <w:p w14:paraId="3A1F3C50" w14:textId="77777777" w:rsidR="00730555" w:rsidRDefault="00730555" w:rsidP="00730555"/>
    <w:p w14:paraId="5B599351" w14:textId="77777777" w:rsidR="00730555" w:rsidRDefault="00730555" w:rsidP="00730555"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1095B7F1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675647E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309CF5F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>
              <w:rPr>
                <w:rFonts w:ascii="Arial" w:eastAsia="Arial" w:hAnsi="Arial"/>
                <w:sz w:val="21"/>
              </w:rPr>
              <w:t>7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730555" w:rsidRPr="00EB149F" w14:paraId="211680A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ABE418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FE50C5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View a list of due competitions</w:t>
            </w:r>
          </w:p>
        </w:tc>
      </w:tr>
      <w:tr w:rsidR="00730555" w:rsidRPr="00EB149F" w14:paraId="09366BC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753535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52B169C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7B32E4A8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6A7AEF2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294687B2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7D1E114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19B474B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3AED552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DE8DBD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4B438EE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1D0812C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06F82FBB" w14:textId="1B34EBE2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s Team (primary) </w:t>
            </w:r>
          </w:p>
          <w:p w14:paraId="7A4BDBF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5050401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9CE99B8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05EC2B9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5FDDFF3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1B80AE6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7C86F124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58B39E5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295CF74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28447E7E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66B56A1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A81212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DCD5879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49C80BF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9729261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6E1EE78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048663DD" w14:textId="5387EF30" w:rsidR="00730555" w:rsidRPr="00927DAA" w:rsidRDefault="00730555" w:rsidP="00927DAA">
            <w:pPr>
              <w:pStyle w:val="ListParagraph"/>
              <w:numPr>
                <w:ilvl w:val="0"/>
                <w:numId w:val="10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927DAA">
              <w:rPr>
                <w:rFonts w:ascii="Arial" w:eastAsia="Arial" w:hAnsi="Arial"/>
                <w:sz w:val="21"/>
              </w:rPr>
              <w:t xml:space="preserve">The user clicks on "view due competitions" button to view a list of </w:t>
            </w:r>
          </w:p>
          <w:p w14:paraId="32B1C8D6" w14:textId="77777777" w:rsidR="00730555" w:rsidRPr="00EB149F" w:rsidRDefault="00730555" w:rsidP="007E79FD">
            <w:pPr>
              <w:spacing w:line="303" w:lineRule="exact"/>
              <w:ind w:left="360"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 xml:space="preserve">       </w:t>
            </w:r>
            <w:r w:rsidRPr="00EB149F">
              <w:rPr>
                <w:rFonts w:ascii="Arial" w:eastAsia="Arial" w:hAnsi="Arial"/>
                <w:sz w:val="21"/>
              </w:rPr>
              <w:t>competition that are due.</w:t>
            </w:r>
          </w:p>
        </w:tc>
      </w:tr>
      <w:tr w:rsidR="00730555" w:rsidRPr="00EB149F" w14:paraId="2CF83D56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B668EDE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5883CF9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user removes required information</w:t>
            </w:r>
          </w:p>
          <w:p w14:paraId="53C0825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The system refuses to save the changes, unless the user enters valid</w:t>
            </w:r>
          </w:p>
          <w:p w14:paraId="1B55285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information</w:t>
            </w:r>
          </w:p>
        </w:tc>
      </w:tr>
      <w:tr w:rsidR="00730555" w:rsidRPr="00EB149F" w14:paraId="08043347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A55CF8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59074C3A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6AAA1C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42FD4F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5A0A5EC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5AE2B79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70E3B9D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B0E364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0B44FE7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6B5CF199" w14:textId="77777777" w:rsidR="00730555" w:rsidRDefault="00730555" w:rsidP="00730555"/>
    <w:p w14:paraId="67AD76E3" w14:textId="77777777" w:rsidR="00730555" w:rsidRDefault="00730555" w:rsidP="00730555"/>
    <w:p w14:paraId="04B6C97F" w14:textId="77777777" w:rsidR="00730555" w:rsidRDefault="00730555" w:rsidP="00730555"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519CFCE2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35CB73E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6EEC8D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>
              <w:rPr>
                <w:rFonts w:ascii="Arial" w:eastAsia="Arial" w:hAnsi="Arial"/>
                <w:sz w:val="21"/>
              </w:rPr>
              <w:t>8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730555" w:rsidRPr="00EB149F" w14:paraId="38C1374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E9E5D32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6C69FAA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87F53">
              <w:rPr>
                <w:rFonts w:ascii="Arial" w:eastAsia="Arial" w:hAnsi="Arial"/>
                <w:sz w:val="21"/>
              </w:rPr>
              <w:t>Mark a competition as complete</w:t>
            </w:r>
          </w:p>
        </w:tc>
      </w:tr>
      <w:tr w:rsidR="00730555" w:rsidRPr="00EB149F" w14:paraId="5247710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7716BCA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0541008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29BEBE5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159A0F3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4E7B9201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9C6DEAD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7D5945D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64DA709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B1E8FB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611881A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59D113E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25AB7268" w14:textId="5EA92D1F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s Team (primary) </w:t>
            </w:r>
          </w:p>
          <w:p w14:paraId="3D50D56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2F15D5D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433A3D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4C21285A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2FCC44D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3B98E7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309A702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2F6E31EF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A79649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2E15AE95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10D751EA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06FAF43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17E72F2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5B0C6E9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B9D8E1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478A52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0364663F" w14:textId="74886968" w:rsidR="00730555" w:rsidRPr="00927DAA" w:rsidRDefault="00730555" w:rsidP="00927DAA">
            <w:pPr>
              <w:pStyle w:val="ListParagraph"/>
              <w:numPr>
                <w:ilvl w:val="0"/>
                <w:numId w:val="8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927DAA">
              <w:rPr>
                <w:rFonts w:ascii="Arial" w:eastAsia="Arial" w:hAnsi="Arial"/>
                <w:sz w:val="21"/>
              </w:rPr>
              <w:t>The user clicks on the "edit competition" button.</w:t>
            </w:r>
          </w:p>
          <w:p w14:paraId="3DB31E48" w14:textId="6C6696B4" w:rsidR="00730555" w:rsidRPr="00927DAA" w:rsidRDefault="00730555" w:rsidP="00927DAA">
            <w:pPr>
              <w:pStyle w:val="ListParagraph"/>
              <w:numPr>
                <w:ilvl w:val="0"/>
                <w:numId w:val="8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927DAA">
              <w:rPr>
                <w:rFonts w:ascii="Arial" w:eastAsia="Arial" w:hAnsi="Arial"/>
                <w:sz w:val="21"/>
              </w:rPr>
              <w:t>The user checks the "mark as completed" box</w:t>
            </w:r>
          </w:p>
        </w:tc>
      </w:tr>
      <w:tr w:rsidR="00730555" w:rsidRPr="00EB149F" w14:paraId="37D939C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661E633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74C8E912" w14:textId="77777777" w:rsidR="00730555" w:rsidRPr="00E87F53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>The user attempted to mark a competition that has not reached its due date</w:t>
            </w:r>
          </w:p>
          <w:p w14:paraId="5AA260BB" w14:textId="77777777" w:rsidR="00730555" w:rsidRPr="00E87F53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 xml:space="preserve">    a) The system will </w:t>
            </w:r>
            <w:proofErr w:type="gramStart"/>
            <w:r w:rsidRPr="00E87F53">
              <w:rPr>
                <w:rFonts w:ascii="Arial" w:eastAsia="Arial" w:hAnsi="Arial"/>
                <w:sz w:val="21"/>
              </w:rPr>
              <w:t>refused</w:t>
            </w:r>
            <w:proofErr w:type="gramEnd"/>
            <w:r w:rsidRPr="00E87F53">
              <w:rPr>
                <w:rFonts w:ascii="Arial" w:eastAsia="Arial" w:hAnsi="Arial"/>
                <w:sz w:val="21"/>
              </w:rPr>
              <w:t xml:space="preserve"> to update the competition, and inform the user</w:t>
            </w:r>
          </w:p>
          <w:p w14:paraId="2265D64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 xml:space="preserve">    with a message</w:t>
            </w:r>
          </w:p>
        </w:tc>
      </w:tr>
      <w:tr w:rsidR="00730555" w:rsidRPr="00EB149F" w14:paraId="55CAEC0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38B6489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359CA74C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C8ABB4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4CE4F3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59C2D0E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21D5A79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8C12826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14026F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52432E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652E130B" w14:textId="77777777" w:rsidR="00730555" w:rsidRDefault="00730555" w:rsidP="00730555"/>
    <w:p w14:paraId="339D73A6" w14:textId="77777777" w:rsidR="00730555" w:rsidRDefault="00730555" w:rsidP="00730555"/>
    <w:p w14:paraId="6CD66392" w14:textId="651738B3" w:rsidR="00247ACA" w:rsidRDefault="00247ACA" w:rsidP="00730555">
      <w:pPr>
        <w:rPr>
          <w:sz w:val="32"/>
          <w:szCs w:val="32"/>
        </w:rPr>
      </w:pPr>
    </w:p>
    <w:p w14:paraId="46E70A90" w14:textId="77777777" w:rsidR="00247ACA" w:rsidRDefault="00247ACA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247ACA" w14:paraId="596D008E" w14:textId="77777777" w:rsidTr="00247ACA">
        <w:tc>
          <w:tcPr>
            <w:tcW w:w="1795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F4F74B3" w14:textId="77777777" w:rsidR="00247ACA" w:rsidRDefault="00247ACA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bottom"/>
            <w:hideMark/>
          </w:tcPr>
          <w:p w14:paraId="363CE6BF" w14:textId="6421BBD6" w:rsidR="00247ACA" w:rsidRDefault="00247ACA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Arial" w:eastAsia="Arial" w:hAnsi="Arial"/>
                <w:sz w:val="21"/>
              </w:rPr>
              <w:t>0</w:t>
            </w:r>
            <w:r>
              <w:rPr>
                <w:rFonts w:ascii="Arial" w:eastAsia="Arial" w:hAnsi="Arial"/>
                <w:sz w:val="21"/>
              </w:rPr>
              <w:t>9</w:t>
            </w:r>
            <w:r>
              <w:rPr>
                <w:rFonts w:ascii="Arial" w:eastAsia="Arial" w:hAnsi="Arial"/>
                <w:sz w:val="21"/>
              </w:rPr>
              <w:t>.1</w:t>
            </w:r>
          </w:p>
        </w:tc>
      </w:tr>
      <w:tr w:rsidR="00247ACA" w14:paraId="4A39CDB0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5BB3941" w14:textId="77777777" w:rsidR="00247ACA" w:rsidRDefault="00247ACA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  <w:vAlign w:val="bottom"/>
            <w:hideMark/>
          </w:tcPr>
          <w:p w14:paraId="3A903B25" w14:textId="184E5EC8" w:rsidR="00247ACA" w:rsidRDefault="00247ACA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Arial" w:eastAsia="Arial" w:hAnsi="Arial"/>
                <w:sz w:val="21"/>
              </w:rPr>
              <w:t>Add student/ team</w:t>
            </w:r>
          </w:p>
        </w:tc>
      </w:tr>
      <w:tr w:rsidR="00247ACA" w14:paraId="3A935BE5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694AB36" w14:textId="77777777" w:rsidR="00247ACA" w:rsidRDefault="00247ACA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078FB07" w14:textId="77777777" w:rsidR="00247ACA" w:rsidRDefault="00247ACA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C430F2A" w14:textId="77777777" w:rsidR="00247ACA" w:rsidRDefault="00247ACA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3A98D02" w14:textId="77777777" w:rsidR="00247ACA" w:rsidRDefault="00247ACA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47ACA" w14:paraId="3BF51BD4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23935AF" w14:textId="77777777" w:rsidR="00247ACA" w:rsidRDefault="00247ACA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7CD5E15" w14:textId="77777777" w:rsidR="00247ACA" w:rsidRDefault="00247ACA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C9F0780" w14:textId="77777777" w:rsidR="00247ACA" w:rsidRDefault="00247ACA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4BEF71FF" w14:textId="77777777" w:rsidR="00247ACA" w:rsidRDefault="00247ACA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47ACA" w14:paraId="7CBAF32E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453965D6" w14:textId="77777777" w:rsidR="00247ACA" w:rsidRDefault="00247ACA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604AA11" w14:textId="6EE4E81A" w:rsidR="00247ACA" w:rsidRDefault="00247ACA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 xml:space="preserve">News Team (primary) </w:t>
            </w:r>
          </w:p>
          <w:p w14:paraId="3BFD3A86" w14:textId="77777777" w:rsidR="00247ACA" w:rsidRDefault="00247ACA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247ACA" w14:paraId="3CCB621B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B101703" w14:textId="77777777" w:rsidR="00247ACA" w:rsidRDefault="00247ACA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34F85C3" w14:textId="77777777" w:rsidR="00247ACA" w:rsidRDefault="00247ACA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247ACA" w14:paraId="772D89BD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7F7E99" w14:textId="77777777" w:rsidR="00247ACA" w:rsidRDefault="00247ACA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732896C9" w14:textId="77777777" w:rsidR="00247ACA" w:rsidRDefault="00247ACA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247ACA" w14:paraId="18AB9764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90A0715" w14:textId="77777777" w:rsidR="00247ACA" w:rsidRDefault="00247ACA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0BE6801" w14:textId="77777777" w:rsidR="00247ACA" w:rsidRDefault="00247ACA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23A8AAC2" w14:textId="77777777" w:rsidR="00247ACA" w:rsidRDefault="00247ACA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247ACA" w14:paraId="187A8B5B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09DB9E2D" w14:textId="77777777" w:rsidR="00247ACA" w:rsidRDefault="00247ACA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494FE114" w14:textId="77777777" w:rsidR="00247ACA" w:rsidRDefault="00247ACA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247ACA" w14:paraId="4EDED630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40DE01" w14:textId="77777777" w:rsidR="00247ACA" w:rsidRDefault="00247ACA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3918BD4" w14:textId="33D9D431" w:rsidR="00247ACA" w:rsidRPr="00927DAA" w:rsidRDefault="00247ACA" w:rsidP="00927DAA">
            <w:pPr>
              <w:pStyle w:val="ListParagraph"/>
              <w:numPr>
                <w:ilvl w:val="0"/>
                <w:numId w:val="6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927DAA">
              <w:rPr>
                <w:rFonts w:ascii="Arial" w:eastAsia="Arial" w:hAnsi="Arial"/>
                <w:sz w:val="21"/>
              </w:rPr>
              <w:t>The user clicks on the "</w:t>
            </w:r>
            <w:r w:rsidRPr="00927DAA">
              <w:rPr>
                <w:rFonts w:ascii="Arial" w:eastAsia="Arial" w:hAnsi="Arial"/>
                <w:sz w:val="21"/>
              </w:rPr>
              <w:t>Add student/team</w:t>
            </w:r>
            <w:r w:rsidRPr="00927DAA">
              <w:rPr>
                <w:rFonts w:ascii="Arial" w:eastAsia="Arial" w:hAnsi="Arial"/>
                <w:sz w:val="21"/>
              </w:rPr>
              <w:t>" button.</w:t>
            </w:r>
          </w:p>
          <w:p w14:paraId="3BC1CDC0" w14:textId="0F64DE54" w:rsidR="007A23D6" w:rsidRPr="00927DAA" w:rsidRDefault="00247ACA" w:rsidP="00927DAA">
            <w:pPr>
              <w:pStyle w:val="ListParagraph"/>
              <w:numPr>
                <w:ilvl w:val="0"/>
                <w:numId w:val="6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927DAA">
              <w:rPr>
                <w:rFonts w:ascii="Arial" w:eastAsia="Arial" w:hAnsi="Arial"/>
                <w:sz w:val="21"/>
              </w:rPr>
              <w:t xml:space="preserve">The user </w:t>
            </w:r>
            <w:r w:rsidR="007A23D6" w:rsidRPr="00927DAA">
              <w:rPr>
                <w:rFonts w:ascii="Arial" w:eastAsia="Arial" w:hAnsi="Arial"/>
                <w:sz w:val="21"/>
              </w:rPr>
              <w:t>fill the student/team information</w:t>
            </w:r>
            <w:r w:rsidR="00927DAA">
              <w:rPr>
                <w:rFonts w:ascii="Arial" w:eastAsia="Arial" w:hAnsi="Arial"/>
                <w:sz w:val="21"/>
              </w:rPr>
              <w:t xml:space="preserve"> </w:t>
            </w:r>
            <w:r w:rsidR="007A23D6" w:rsidRPr="00927DAA">
              <w:rPr>
                <w:rFonts w:ascii="Arial" w:eastAsia="Arial" w:hAnsi="Arial"/>
                <w:sz w:val="21"/>
              </w:rPr>
              <w:t xml:space="preserve">The information include: student </w:t>
            </w:r>
            <w:proofErr w:type="spellStart"/>
            <w:proofErr w:type="gramStart"/>
            <w:r w:rsidR="007A23D6" w:rsidRPr="00927DAA">
              <w:rPr>
                <w:rFonts w:ascii="Arial" w:eastAsia="Arial" w:hAnsi="Arial"/>
                <w:sz w:val="21"/>
              </w:rPr>
              <w:t>ID,Name</w:t>
            </w:r>
            <w:proofErr w:type="gramEnd"/>
            <w:r w:rsidR="007A23D6" w:rsidRPr="00927DAA">
              <w:rPr>
                <w:rFonts w:ascii="Arial" w:eastAsia="Arial" w:hAnsi="Arial"/>
                <w:sz w:val="21"/>
              </w:rPr>
              <w:t>,</w:t>
            </w:r>
            <w:r w:rsidR="00605A8F" w:rsidRPr="00927DAA">
              <w:rPr>
                <w:rFonts w:ascii="Arial" w:eastAsia="Arial" w:hAnsi="Arial"/>
                <w:sz w:val="21"/>
              </w:rPr>
              <w:t>Name</w:t>
            </w:r>
            <w:proofErr w:type="spellEnd"/>
            <w:r w:rsidR="00605A8F" w:rsidRPr="00927DAA">
              <w:rPr>
                <w:rFonts w:ascii="Arial" w:eastAsia="Arial" w:hAnsi="Arial"/>
                <w:sz w:val="21"/>
              </w:rPr>
              <w:t xml:space="preserve"> Competition, </w:t>
            </w:r>
            <w:proofErr w:type="spellStart"/>
            <w:r w:rsidR="00FE68ED">
              <w:rPr>
                <w:rFonts w:ascii="Arial" w:eastAsia="Arial" w:hAnsi="Arial"/>
                <w:sz w:val="21"/>
              </w:rPr>
              <w:t>Rank,</w:t>
            </w:r>
            <w:r w:rsidR="00605A8F" w:rsidRPr="00927DAA">
              <w:rPr>
                <w:rFonts w:ascii="Arial" w:eastAsia="Arial" w:hAnsi="Arial"/>
                <w:sz w:val="21"/>
              </w:rPr>
              <w:t>Competition</w:t>
            </w:r>
            <w:proofErr w:type="spellEnd"/>
            <w:r w:rsidR="00605A8F" w:rsidRPr="00927DAA">
              <w:rPr>
                <w:rFonts w:ascii="Arial" w:eastAsia="Arial" w:hAnsi="Arial"/>
                <w:sz w:val="21"/>
              </w:rPr>
              <w:t xml:space="preserve"> </w:t>
            </w:r>
            <w:r w:rsidR="00F4093A" w:rsidRPr="00927DAA">
              <w:rPr>
                <w:rFonts w:ascii="Arial" w:eastAsia="Arial" w:hAnsi="Arial"/>
                <w:sz w:val="21"/>
              </w:rPr>
              <w:t>L</w:t>
            </w:r>
            <w:r w:rsidR="00605A8F" w:rsidRPr="00927DAA">
              <w:rPr>
                <w:rFonts w:ascii="Arial" w:eastAsia="Arial" w:hAnsi="Arial"/>
                <w:sz w:val="21"/>
              </w:rPr>
              <w:t>ink</w:t>
            </w:r>
          </w:p>
          <w:p w14:paraId="41AE1816" w14:textId="52A27692" w:rsidR="00F4093A" w:rsidRPr="00927DAA" w:rsidRDefault="00F4093A" w:rsidP="00927DAA">
            <w:pPr>
              <w:pStyle w:val="ListParagraph"/>
              <w:numPr>
                <w:ilvl w:val="0"/>
                <w:numId w:val="6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927DAA">
              <w:rPr>
                <w:rFonts w:ascii="Arial" w:eastAsia="Arial" w:hAnsi="Arial"/>
                <w:sz w:val="21"/>
              </w:rPr>
              <w:t>The user click add student</w:t>
            </w:r>
            <w:r w:rsidR="00FE68ED">
              <w:rPr>
                <w:rFonts w:ascii="Arial" w:eastAsia="Arial" w:hAnsi="Arial"/>
                <w:sz w:val="21"/>
              </w:rPr>
              <w:t xml:space="preserve"> or team</w:t>
            </w:r>
          </w:p>
        </w:tc>
      </w:tr>
      <w:tr w:rsidR="00247ACA" w14:paraId="0F9F16D1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5CBD33E" w14:textId="77777777" w:rsidR="00247ACA" w:rsidRDefault="00247ACA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hideMark/>
          </w:tcPr>
          <w:p w14:paraId="4F4D8C33" w14:textId="77777777" w:rsidR="00FE68ED" w:rsidRPr="00232F2A" w:rsidRDefault="00FE68ED" w:rsidP="00FE68E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>1</w:t>
            </w:r>
            <w:r w:rsidRPr="00232F2A">
              <w:rPr>
                <w:rFonts w:ascii="Arial" w:eastAsia="Arial" w:hAnsi="Arial"/>
                <w:sz w:val="21"/>
              </w:rPr>
              <w:t>. The user enters invalid or missing information.</w:t>
            </w:r>
          </w:p>
          <w:p w14:paraId="6D085891" w14:textId="77777777" w:rsidR="00FE68ED" w:rsidRPr="00E87F53" w:rsidRDefault="00FE68ED" w:rsidP="00FE68ED">
            <w:pPr>
              <w:pStyle w:val="ListParagraph"/>
              <w:numPr>
                <w:ilvl w:val="0"/>
                <w:numId w:val="22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232F2A">
              <w:rPr>
                <w:rFonts w:ascii="Arial" w:eastAsia="Arial" w:hAnsi="Arial"/>
                <w:sz w:val="21"/>
              </w:rPr>
              <w:t xml:space="preserve"> </w:t>
            </w:r>
            <w:r w:rsidRPr="00EB149F">
              <w:rPr>
                <w:rFonts w:ascii="Arial" w:eastAsia="Arial" w:hAnsi="Arial"/>
                <w:sz w:val="21"/>
              </w:rPr>
              <w:t xml:space="preserve">The system informs the user about the missing information, and asks </w:t>
            </w:r>
            <w:r w:rsidRPr="00E87F53">
              <w:rPr>
                <w:rFonts w:ascii="Arial" w:eastAsia="Arial" w:hAnsi="Arial"/>
                <w:sz w:val="21"/>
              </w:rPr>
              <w:t xml:space="preserve">   </w:t>
            </w:r>
          </w:p>
          <w:p w14:paraId="28924CF5" w14:textId="743A9CEC" w:rsidR="00247ACA" w:rsidRDefault="00FE68ED" w:rsidP="00FE68E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 xml:space="preserve">          </w:t>
            </w:r>
            <w:r w:rsidRPr="00EB149F">
              <w:rPr>
                <w:rFonts w:ascii="Arial" w:eastAsia="Arial" w:hAnsi="Arial"/>
                <w:sz w:val="21"/>
              </w:rPr>
              <w:t>him or her to try again.</w:t>
            </w:r>
          </w:p>
        </w:tc>
      </w:tr>
      <w:tr w:rsidR="00247ACA" w14:paraId="4BB5C035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53B1229" w14:textId="77777777" w:rsidR="00247ACA" w:rsidRDefault="00247ACA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6349E9D" w14:textId="77777777" w:rsidR="00247ACA" w:rsidRDefault="00247ACA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247ACA" w14:paraId="10D4EBBC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9B7C8F" w14:textId="77777777" w:rsidR="00247ACA" w:rsidRDefault="00247ACA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606427A" w14:textId="77777777" w:rsidR="00247ACA" w:rsidRDefault="00247ACA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19313BEE" w14:textId="77777777" w:rsidR="00247ACA" w:rsidRDefault="00247ACA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247ACA" w14:paraId="5FC57F9F" w14:textId="77777777" w:rsidTr="00247ACA">
        <w:tc>
          <w:tcPr>
            <w:tcW w:w="1795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53644FB5" w14:textId="77777777" w:rsidR="00247ACA" w:rsidRDefault="00247ACA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4A52A660" w14:textId="77777777" w:rsidR="00247ACA" w:rsidRDefault="00247ACA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36BDF34B" w14:textId="77777777" w:rsidR="00247ACA" w:rsidRDefault="00247ACA" w:rsidP="00247ACA"/>
    <w:p w14:paraId="302B59BE" w14:textId="77777777" w:rsidR="00247ACA" w:rsidRDefault="00247ACA" w:rsidP="00247ACA"/>
    <w:p w14:paraId="6C7BD13E" w14:textId="77777777" w:rsidR="00730555" w:rsidRPr="00730555" w:rsidRDefault="00730555" w:rsidP="00730555">
      <w:pPr>
        <w:rPr>
          <w:sz w:val="32"/>
          <w:szCs w:val="32"/>
        </w:rPr>
      </w:pPr>
    </w:p>
    <w:sectPr w:rsidR="00730555" w:rsidRPr="007305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44633"/>
    <w:multiLevelType w:val="hybridMultilevel"/>
    <w:tmpl w:val="4D30BC92"/>
    <w:lvl w:ilvl="0" w:tplc="E26A9C9A">
      <w:start w:val="1"/>
      <w:numFmt w:val="lowerLetter"/>
      <w:lvlText w:val="%1)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" w15:restartNumberingAfterBreak="0">
    <w:nsid w:val="05507795"/>
    <w:multiLevelType w:val="hybridMultilevel"/>
    <w:tmpl w:val="BDAC0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21248"/>
    <w:multiLevelType w:val="hybridMultilevel"/>
    <w:tmpl w:val="4D30BC92"/>
    <w:lvl w:ilvl="0" w:tplc="FFFFFFFF">
      <w:start w:val="1"/>
      <w:numFmt w:val="lowerLetter"/>
      <w:lvlText w:val="%1)"/>
      <w:lvlJc w:val="left"/>
      <w:pPr>
        <w:ind w:left="73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52" w:hanging="360"/>
      </w:pPr>
    </w:lvl>
    <w:lvl w:ilvl="2" w:tplc="FFFFFFFF" w:tentative="1">
      <w:start w:val="1"/>
      <w:numFmt w:val="lowerRoman"/>
      <w:lvlText w:val="%3."/>
      <w:lvlJc w:val="right"/>
      <w:pPr>
        <w:ind w:left="2172" w:hanging="180"/>
      </w:pPr>
    </w:lvl>
    <w:lvl w:ilvl="3" w:tplc="FFFFFFFF" w:tentative="1">
      <w:start w:val="1"/>
      <w:numFmt w:val="decimal"/>
      <w:lvlText w:val="%4."/>
      <w:lvlJc w:val="left"/>
      <w:pPr>
        <w:ind w:left="2892" w:hanging="360"/>
      </w:pPr>
    </w:lvl>
    <w:lvl w:ilvl="4" w:tplc="FFFFFFFF" w:tentative="1">
      <w:start w:val="1"/>
      <w:numFmt w:val="lowerLetter"/>
      <w:lvlText w:val="%5."/>
      <w:lvlJc w:val="left"/>
      <w:pPr>
        <w:ind w:left="3612" w:hanging="360"/>
      </w:pPr>
    </w:lvl>
    <w:lvl w:ilvl="5" w:tplc="FFFFFFFF" w:tentative="1">
      <w:start w:val="1"/>
      <w:numFmt w:val="lowerRoman"/>
      <w:lvlText w:val="%6."/>
      <w:lvlJc w:val="right"/>
      <w:pPr>
        <w:ind w:left="4332" w:hanging="180"/>
      </w:pPr>
    </w:lvl>
    <w:lvl w:ilvl="6" w:tplc="FFFFFFFF" w:tentative="1">
      <w:start w:val="1"/>
      <w:numFmt w:val="decimal"/>
      <w:lvlText w:val="%7."/>
      <w:lvlJc w:val="left"/>
      <w:pPr>
        <w:ind w:left="5052" w:hanging="360"/>
      </w:pPr>
    </w:lvl>
    <w:lvl w:ilvl="7" w:tplc="FFFFFFFF" w:tentative="1">
      <w:start w:val="1"/>
      <w:numFmt w:val="lowerLetter"/>
      <w:lvlText w:val="%8."/>
      <w:lvlJc w:val="left"/>
      <w:pPr>
        <w:ind w:left="5772" w:hanging="360"/>
      </w:pPr>
    </w:lvl>
    <w:lvl w:ilvl="8" w:tplc="FFFFFFFF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3" w15:restartNumberingAfterBreak="0">
    <w:nsid w:val="0EF75C43"/>
    <w:multiLevelType w:val="hybridMultilevel"/>
    <w:tmpl w:val="5D120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EF2FE3"/>
    <w:multiLevelType w:val="hybridMultilevel"/>
    <w:tmpl w:val="A1FA78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6A4273"/>
    <w:multiLevelType w:val="hybridMultilevel"/>
    <w:tmpl w:val="B08A16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3638BA"/>
    <w:multiLevelType w:val="hybridMultilevel"/>
    <w:tmpl w:val="0BC4D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D299B"/>
    <w:multiLevelType w:val="hybridMultilevel"/>
    <w:tmpl w:val="1FE60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03D54"/>
    <w:multiLevelType w:val="hybridMultilevel"/>
    <w:tmpl w:val="93D49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76656A"/>
    <w:multiLevelType w:val="hybridMultilevel"/>
    <w:tmpl w:val="AE4895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77395E"/>
    <w:multiLevelType w:val="hybridMultilevel"/>
    <w:tmpl w:val="B652D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3F54A9"/>
    <w:multiLevelType w:val="hybridMultilevel"/>
    <w:tmpl w:val="32926B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C55E09"/>
    <w:multiLevelType w:val="hybridMultilevel"/>
    <w:tmpl w:val="ABAA13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02769C"/>
    <w:multiLevelType w:val="hybridMultilevel"/>
    <w:tmpl w:val="702CA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B27BF3"/>
    <w:multiLevelType w:val="hybridMultilevel"/>
    <w:tmpl w:val="32926EB6"/>
    <w:lvl w:ilvl="0" w:tplc="9CD4EF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D24D6"/>
    <w:multiLevelType w:val="hybridMultilevel"/>
    <w:tmpl w:val="2196D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A16908"/>
    <w:multiLevelType w:val="hybridMultilevel"/>
    <w:tmpl w:val="2B5CB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3A41E6"/>
    <w:multiLevelType w:val="hybridMultilevel"/>
    <w:tmpl w:val="B4CEF0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613790"/>
    <w:multiLevelType w:val="hybridMultilevel"/>
    <w:tmpl w:val="A23C56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F21996"/>
    <w:multiLevelType w:val="hybridMultilevel"/>
    <w:tmpl w:val="A3BE62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B653C7"/>
    <w:multiLevelType w:val="hybridMultilevel"/>
    <w:tmpl w:val="79485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DE163ED"/>
    <w:multiLevelType w:val="hybridMultilevel"/>
    <w:tmpl w:val="0B669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4"/>
  </w:num>
  <w:num w:numId="4">
    <w:abstractNumId w:val="19"/>
  </w:num>
  <w:num w:numId="5">
    <w:abstractNumId w:val="17"/>
  </w:num>
  <w:num w:numId="6">
    <w:abstractNumId w:val="15"/>
  </w:num>
  <w:num w:numId="7">
    <w:abstractNumId w:val="11"/>
  </w:num>
  <w:num w:numId="8">
    <w:abstractNumId w:val="8"/>
  </w:num>
  <w:num w:numId="9">
    <w:abstractNumId w:val="3"/>
  </w:num>
  <w:num w:numId="10">
    <w:abstractNumId w:val="4"/>
  </w:num>
  <w:num w:numId="11">
    <w:abstractNumId w:val="12"/>
  </w:num>
  <w:num w:numId="12">
    <w:abstractNumId w:val="5"/>
  </w:num>
  <w:num w:numId="13">
    <w:abstractNumId w:val="16"/>
  </w:num>
  <w:num w:numId="14">
    <w:abstractNumId w:val="10"/>
  </w:num>
  <w:num w:numId="15">
    <w:abstractNumId w:val="1"/>
  </w:num>
  <w:num w:numId="16">
    <w:abstractNumId w:val="7"/>
  </w:num>
  <w:num w:numId="17">
    <w:abstractNumId w:val="6"/>
  </w:num>
  <w:num w:numId="18">
    <w:abstractNumId w:val="13"/>
  </w:num>
  <w:num w:numId="19">
    <w:abstractNumId w:val="20"/>
  </w:num>
  <w:num w:numId="20">
    <w:abstractNumId w:val="21"/>
  </w:num>
  <w:num w:numId="21">
    <w:abstractNumId w:val="9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bQ0M7A0NzQ3NTVR0lEKTi0uzszPAykwrAUAa+1dGCwAAAA="/>
  </w:docVars>
  <w:rsids>
    <w:rsidRoot w:val="00730555"/>
    <w:rsid w:val="00142852"/>
    <w:rsid w:val="00247ACA"/>
    <w:rsid w:val="005776F4"/>
    <w:rsid w:val="00605A8F"/>
    <w:rsid w:val="00611152"/>
    <w:rsid w:val="0069671C"/>
    <w:rsid w:val="00730555"/>
    <w:rsid w:val="0079526B"/>
    <w:rsid w:val="007A23D6"/>
    <w:rsid w:val="00927DAA"/>
    <w:rsid w:val="00A05C86"/>
    <w:rsid w:val="00E54CE0"/>
    <w:rsid w:val="00F25B64"/>
    <w:rsid w:val="00F4093A"/>
    <w:rsid w:val="00FE6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9F57D"/>
  <w15:chartTrackingRefBased/>
  <w15:docId w15:val="{F92C071D-2ECE-47A2-9457-C521412A6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8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05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30555"/>
    <w:pPr>
      <w:spacing w:after="0" w:line="240" w:lineRule="auto"/>
    </w:pPr>
    <w:rPr>
      <w:rFonts w:ascii="Calibri" w:eastAsia="Calibri" w:hAnsi="Calibri" w:cs="Arial"/>
      <w:sz w:val="20"/>
      <w:szCs w:val="20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730555"/>
    <w:pPr>
      <w:spacing w:after="0" w:line="240" w:lineRule="auto"/>
      <w:ind w:left="720"/>
      <w:contextualSpacing/>
    </w:pPr>
    <w:rPr>
      <w:rFonts w:ascii="Calibri" w:eastAsia="Calibri" w:hAnsi="Calibri" w:cs="Arial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7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E17390366D00409508EDD8D1D55430" ma:contentTypeVersion="13" ma:contentTypeDescription="Create a new document." ma:contentTypeScope="" ma:versionID="13aa26b2046c1c64623d7a13854a1a53">
  <xsd:schema xmlns:xsd="http://www.w3.org/2001/XMLSchema" xmlns:xs="http://www.w3.org/2001/XMLSchema" xmlns:p="http://schemas.microsoft.com/office/2006/metadata/properties" xmlns:ns3="514d5148-f642-4399-b4a0-ee63c32c8506" xmlns:ns4="a7882315-8341-476a-9423-c58406c632c5" targetNamespace="http://schemas.microsoft.com/office/2006/metadata/properties" ma:root="true" ma:fieldsID="0fbcd9b519dc20475e562ec01047644d" ns3:_="" ns4:_="">
    <xsd:import namespace="514d5148-f642-4399-b4a0-ee63c32c8506"/>
    <xsd:import namespace="a7882315-8341-476a-9423-c58406c632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4d5148-f642-4399-b4a0-ee63c32c8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82315-8341-476a-9423-c58406c632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57736B-5884-4F17-A34D-E649F1C657BB}">
  <ds:schemaRefs>
    <ds:schemaRef ds:uri="http://purl.org/dc/dcmitype/"/>
    <ds:schemaRef ds:uri="514d5148-f642-4399-b4a0-ee63c32c8506"/>
    <ds:schemaRef ds:uri="a7882315-8341-476a-9423-c58406c632c5"/>
    <ds:schemaRef ds:uri="http://purl.org/dc/elements/1.1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12E981C-D6D3-4954-B6BE-AB54E88BFA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CD8758-DC89-4BFD-983D-5FE3269B9C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4d5148-f642-4399-b4a0-ee63c32c8506"/>
    <ds:schemaRef ds:uri="a7882315-8341-476a-9423-c58406c632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2</Pages>
  <Words>931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NAWAR THUBAITI</dc:creator>
  <cp:keywords/>
  <dc:description/>
  <cp:lastModifiedBy>ABDULLAH NAWAR THUBAITI</cp:lastModifiedBy>
  <cp:revision>7</cp:revision>
  <cp:lastPrinted>2021-11-10T20:11:00Z</cp:lastPrinted>
  <dcterms:created xsi:type="dcterms:W3CDTF">2021-11-10T18:36:00Z</dcterms:created>
  <dcterms:modified xsi:type="dcterms:W3CDTF">2021-11-10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E17390366D00409508EDD8D1D55430</vt:lpwstr>
  </property>
</Properties>
</file>